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5D8BD" w14:textId="52DAF368" w:rsidR="00723D49" w:rsidRDefault="00996D88" w:rsidP="00EA258F">
      <w:pPr>
        <w:widowControl/>
        <w:spacing w:line="360" w:lineRule="auto"/>
        <w:jc w:val="center"/>
        <w:rPr>
          <w:rFonts w:ascii="Times New Roman" w:eastAsia="SimSun" w:hAnsi="Times New Roman"/>
          <w:sz w:val="24"/>
          <w:szCs w:val="28"/>
        </w:rPr>
      </w:pPr>
      <w:r>
        <w:rPr>
          <w:rFonts w:ascii="Times New Roman" w:eastAsia="SimSun" w:hAnsi="Times New Roman"/>
          <w:sz w:val="24"/>
          <w:szCs w:val="28"/>
        </w:rPr>
        <w:t>Table S1</w:t>
      </w:r>
      <w:r w:rsidR="00723D49">
        <w:rPr>
          <w:rFonts w:ascii="Times New Roman" w:eastAsia="SimSun" w:hAnsi="Times New Roman"/>
          <w:sz w:val="24"/>
          <w:szCs w:val="28"/>
        </w:rPr>
        <w:t xml:space="preserve">  Baseline characteristics of family members</w:t>
      </w:r>
      <w:r w:rsidR="00EA258F" w:rsidRPr="00EA258F">
        <w:rPr>
          <w:rFonts w:hint="eastAsia"/>
        </w:rPr>
        <w:t xml:space="preserve"> </w:t>
      </w:r>
      <w:r w:rsidR="00EA258F" w:rsidRPr="00EA258F">
        <w:rPr>
          <w:rFonts w:ascii="Times New Roman" w:eastAsia="SimSun" w:hAnsi="Times New Roman" w:hint="eastAsia"/>
          <w:sz w:val="24"/>
          <w:szCs w:val="28"/>
        </w:rPr>
        <w:t>between the development group and validation group</w:t>
      </w:r>
    </w:p>
    <w:tbl>
      <w:tblPr>
        <w:tblW w:w="5793" w:type="pct"/>
        <w:jc w:val="center"/>
        <w:tblLook w:val="0420" w:firstRow="1" w:lastRow="0" w:firstColumn="0" w:lastColumn="0" w:noHBand="0" w:noVBand="1"/>
      </w:tblPr>
      <w:tblGrid>
        <w:gridCol w:w="4286"/>
        <w:gridCol w:w="2263"/>
        <w:gridCol w:w="2104"/>
        <w:gridCol w:w="970"/>
      </w:tblGrid>
      <w:tr w:rsidR="00723D49" w:rsidRPr="0027155A" w14:paraId="2399E1B0" w14:textId="77777777" w:rsidTr="009061AF">
        <w:trPr>
          <w:tblHeader/>
          <w:jc w:val="center"/>
        </w:trPr>
        <w:tc>
          <w:tcPr>
            <w:tcW w:w="2227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189631" w14:textId="77777777" w:rsidR="00723D49" w:rsidRPr="0027155A" w:rsidRDefault="00723D49">
            <w:pPr>
              <w:spacing w:before="100" w:after="100" w:line="120" w:lineRule="exact"/>
              <w:ind w:left="100" w:right="100" w:firstLineChars="400" w:firstLine="960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>Variables</w:t>
            </w:r>
          </w:p>
        </w:tc>
        <w:tc>
          <w:tcPr>
            <w:tcW w:w="117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468CE0" w14:textId="7B5E0E19" w:rsidR="00723D49" w:rsidRPr="0027155A" w:rsidRDefault="00723D49">
            <w:pPr>
              <w:spacing w:before="100" w:after="100" w:line="200" w:lineRule="exact"/>
              <w:jc w:val="left"/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>Development Group</w:t>
            </w:r>
            <w:r w:rsidRPr="0027155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B973441" w14:textId="42A245E6" w:rsidR="00723D49" w:rsidRPr="0027155A" w:rsidRDefault="00723D49" w:rsidP="0002628F">
            <w:pPr>
              <w:spacing w:before="100" w:after="100" w:line="220" w:lineRule="exact"/>
              <w:ind w:firstLineChars="150" w:firstLine="360"/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>（</w:t>
            </w:r>
            <w:r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>n=432</w:t>
            </w:r>
            <w:r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>）</w:t>
            </w:r>
          </w:p>
        </w:tc>
        <w:tc>
          <w:tcPr>
            <w:tcW w:w="109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BC9B5E" w14:textId="2471BA97" w:rsidR="00723D49" w:rsidRPr="0027155A" w:rsidRDefault="00723D49">
            <w:pPr>
              <w:spacing w:before="100" w:after="100" w:line="220" w:lineRule="exact"/>
              <w:jc w:val="left"/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 xml:space="preserve">Validation Group </w:t>
            </w:r>
          </w:p>
          <w:p w14:paraId="48A16BCB" w14:textId="1A03E0DE" w:rsidR="00723D49" w:rsidRPr="0027155A" w:rsidRDefault="00723D49" w:rsidP="0002628F">
            <w:pPr>
              <w:spacing w:before="100" w:after="100" w:line="220" w:lineRule="exact"/>
              <w:ind w:firstLineChars="100" w:firstLine="240"/>
              <w:jc w:val="left"/>
              <w:rPr>
                <w:rFonts w:ascii="Times New Roman" w:eastAsia="SimSun" w:hAnsi="Times New Roman"/>
                <w:bCs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>（</w:t>
            </w:r>
            <w:r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>n=135</w:t>
            </w:r>
            <w:r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>）</w:t>
            </w:r>
          </w:p>
        </w:tc>
        <w:tc>
          <w:tcPr>
            <w:tcW w:w="504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310501" w14:textId="75C3646F" w:rsidR="00723D49" w:rsidRPr="0027155A" w:rsidRDefault="0046406B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bCs/>
                <w:i/>
                <w:iCs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>P</w:t>
            </w:r>
            <w:r w:rsidRPr="0027155A">
              <w:rPr>
                <w:rFonts w:ascii="Times New Roman" w:eastAsia="SimSun" w:hAnsi="Times New Roman"/>
                <w:bCs/>
                <w:i/>
                <w:iCs/>
                <w:color w:val="000000"/>
                <w:sz w:val="24"/>
                <w:szCs w:val="24"/>
              </w:rPr>
              <w:t>-</w:t>
            </w:r>
            <w:r w:rsidR="00723D49" w:rsidRPr="0027155A">
              <w:rPr>
                <w:rFonts w:ascii="Times New Roman" w:eastAsia="SimSun" w:hAnsi="Times New Roman"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723D49" w:rsidRPr="0027155A" w14:paraId="4E121B36" w14:textId="77777777" w:rsidTr="009061AF">
        <w:trPr>
          <w:jc w:val="center"/>
        </w:trPr>
        <w:tc>
          <w:tcPr>
            <w:tcW w:w="2227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73ED2F" w14:textId="77777777" w:rsidR="00723D49" w:rsidRPr="0027155A" w:rsidRDefault="00723D49">
            <w:pPr>
              <w:spacing w:before="100" w:after="100" w:line="120" w:lineRule="exact"/>
              <w:ind w:right="102" w:firstLineChars="50" w:firstLine="120"/>
              <w:jc w:val="left"/>
              <w:rPr>
                <w:rFonts w:ascii="Times New Roman" w:eastAsia="SimSun" w:hAnsi="Times New Roman"/>
                <w:b/>
                <w:bCs/>
                <w:color w:val="000000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b/>
                <w:bCs/>
                <w:color w:val="000000"/>
                <w:sz w:val="24"/>
                <w:szCs w:val="24"/>
              </w:rPr>
              <w:t>General data of family members</w:t>
            </w:r>
          </w:p>
        </w:tc>
        <w:tc>
          <w:tcPr>
            <w:tcW w:w="117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F1285" w14:textId="77777777" w:rsidR="00723D49" w:rsidRPr="0027155A" w:rsidRDefault="00723D49">
            <w:pPr>
              <w:spacing w:before="100" w:after="100" w:line="120" w:lineRule="exact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481D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F28EE" w14:textId="77777777" w:rsidR="00723D49" w:rsidRPr="0027155A" w:rsidRDefault="00723D49">
            <w:pPr>
              <w:spacing w:before="100" w:after="100" w:line="120" w:lineRule="exact"/>
              <w:ind w:right="10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</w:p>
        </w:tc>
      </w:tr>
      <w:tr w:rsidR="00723D49" w:rsidRPr="0027155A" w14:paraId="7383B050" w14:textId="77777777" w:rsidTr="009061AF">
        <w:trPr>
          <w:jc w:val="center"/>
        </w:trPr>
        <w:tc>
          <w:tcPr>
            <w:tcW w:w="22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AABE0F" w14:textId="77777777" w:rsidR="00723D49" w:rsidRPr="0027155A" w:rsidRDefault="00723D49">
            <w:pPr>
              <w:spacing w:before="100" w:after="100" w:line="120" w:lineRule="exact"/>
              <w:ind w:right="102" w:firstLineChars="50" w:firstLine="12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Age [years, </w:t>
            </w:r>
            <w:r w:rsidRPr="0027155A"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</w:rPr>
              <w:t>M (P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  <w:vertAlign w:val="subscript"/>
              </w:rPr>
              <w:t>25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, </w:t>
            </w:r>
            <w:r w:rsidRPr="0027155A"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</w:rPr>
              <w:t>P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  <w:vertAlign w:val="subscript"/>
              </w:rPr>
              <w:t>75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)]</w:t>
            </w:r>
          </w:p>
        </w:tc>
        <w:tc>
          <w:tcPr>
            <w:tcW w:w="117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4A1E50" w14:textId="364C9015" w:rsidR="00723D49" w:rsidRPr="0027155A" w:rsidRDefault="006F6383" w:rsidP="00953CB5">
            <w:pPr>
              <w:spacing w:before="100" w:after="100" w:line="120" w:lineRule="exact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46</w:t>
            </w:r>
            <w:r w:rsidR="00723D49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.00(3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6</w:t>
            </w:r>
            <w:r w:rsidR="00723D49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.00,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59</w:t>
            </w:r>
            <w:r w:rsidR="00723D49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.00)</w:t>
            </w:r>
          </w:p>
        </w:tc>
        <w:tc>
          <w:tcPr>
            <w:tcW w:w="10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79CD3D" w14:textId="19B4818E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4</w:t>
            </w:r>
            <w:r w:rsidR="006F6383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5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.00(3</w:t>
            </w:r>
            <w:r w:rsidR="006F6383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8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.00,5</w:t>
            </w:r>
            <w:r w:rsidR="006F6383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6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.</w:t>
            </w:r>
            <w:r w:rsidR="006F6383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00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5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2F9569" w14:textId="68A2830D" w:rsidR="00723D49" w:rsidRPr="0027155A" w:rsidRDefault="00D76013" w:rsidP="005962A8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  <w14:ligatures w14:val="none"/>
              </w:rPr>
              <w:t>0.454</w:t>
            </w:r>
          </w:p>
        </w:tc>
      </w:tr>
      <w:tr w:rsidR="00723D49" w:rsidRPr="0027155A" w14:paraId="15B5905A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0FDEBB" w14:textId="77777777" w:rsidR="00723D49" w:rsidRPr="0027155A" w:rsidRDefault="00723D49">
            <w:pPr>
              <w:spacing w:before="100" w:after="100" w:line="120" w:lineRule="exact"/>
              <w:ind w:right="102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Gender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0748A" w14:textId="77777777" w:rsidR="00723D49" w:rsidRPr="0027155A" w:rsidRDefault="00723D49">
            <w:pPr>
              <w:spacing w:before="100" w:after="100" w:line="120" w:lineRule="exact"/>
              <w:ind w:right="10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3AC58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B479E8" w14:textId="23B7933A" w:rsidR="00723D49" w:rsidRPr="0027155A" w:rsidRDefault="00723D49" w:rsidP="005962A8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0.</w:t>
            </w:r>
            <w:r w:rsidR="003C3B64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4</w:t>
            </w:r>
            <w:r w:rsidR="00675ED0" w:rsidRPr="0027155A">
              <w:rPr>
                <w:rFonts w:ascii="Times New Roman" w:eastAsia="SimSun" w:hAnsi="Times New Roman" w:hint="eastAsia"/>
                <w:color w:val="000000"/>
                <w:sz w:val="24"/>
                <w:szCs w:val="24"/>
              </w:rPr>
              <w:t>81</w:t>
            </w:r>
          </w:p>
        </w:tc>
      </w:tr>
      <w:tr w:rsidR="00675ED0" w:rsidRPr="0027155A" w14:paraId="2B32D08F" w14:textId="77777777" w:rsidTr="00C74041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6F82B7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M</w:t>
            </w:r>
            <w:r w:rsidRPr="0027155A">
              <w:rPr>
                <w:rFonts w:ascii="Times New Roman" w:hAnsi="Times New Roman"/>
                <w:color w:val="000000"/>
                <w:sz w:val="24"/>
                <w:szCs w:val="24"/>
              </w:rPr>
              <w:t>ale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F6A542" w14:textId="33FB4A3F" w:rsidR="00675ED0" w:rsidRPr="0027155A" w:rsidRDefault="00675ED0" w:rsidP="00675ED0">
            <w:pPr>
              <w:spacing w:before="100" w:after="100" w:line="120" w:lineRule="exact"/>
              <w:ind w:right="10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209 (48.38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2EBBB4" w14:textId="2F6AAC8F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70(51.85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A412B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</w:p>
        </w:tc>
      </w:tr>
      <w:tr w:rsidR="00675ED0" w:rsidRPr="0027155A" w14:paraId="2F1E2A93" w14:textId="77777777" w:rsidTr="00C74041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77D1CB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Female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AB83C67" w14:textId="4CB9B26A" w:rsidR="00675ED0" w:rsidRPr="0027155A" w:rsidRDefault="00675ED0" w:rsidP="00675ED0">
            <w:pPr>
              <w:spacing w:before="100" w:after="100" w:line="120" w:lineRule="exact"/>
              <w:ind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223 (51.62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F20538" w14:textId="371E2190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65(48.15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A7317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5005FB4D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540E90" w14:textId="77777777" w:rsidR="00723D49" w:rsidRPr="0027155A" w:rsidRDefault="00723D49">
            <w:pPr>
              <w:spacing w:before="100" w:after="100" w:line="120" w:lineRule="exact"/>
              <w:ind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bookmarkStart w:id="0" w:name="_Hlk165905434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Education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F76E4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0D4BB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8AD47A" w14:textId="364D7902" w:rsidR="00723D49" w:rsidRPr="0027155A" w:rsidRDefault="00723D49" w:rsidP="005962A8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675ED0" w:rsidRPr="0027155A">
              <w:rPr>
                <w:rFonts w:ascii="Times New Roman" w:eastAsia="SimSun" w:hAnsi="Times New Roman" w:hint="eastAsia"/>
                <w:sz w:val="24"/>
                <w:szCs w:val="24"/>
              </w:rPr>
              <w:t>657</w:t>
            </w:r>
          </w:p>
        </w:tc>
      </w:tr>
      <w:bookmarkEnd w:id="0"/>
      <w:tr w:rsidR="00675ED0" w:rsidRPr="0027155A" w14:paraId="785DB9E6" w14:textId="77777777" w:rsidTr="00F4784D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868E8B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Primary school and below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5172E9C" w14:textId="6530CF39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69 (15.97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63CE6B" w14:textId="35577802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16(11.85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3E67B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3DF12054" w14:textId="77777777" w:rsidTr="00F4784D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B195C1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Junior high school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DCAE7DA" w14:textId="1028F664" w:rsidR="00675ED0" w:rsidRPr="0027155A" w:rsidRDefault="00675ED0" w:rsidP="00675ED0">
            <w:pPr>
              <w:spacing w:before="100" w:after="100" w:line="120" w:lineRule="exact"/>
              <w:ind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27 (29.40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2D6EC3" w14:textId="7D32B911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44(32.59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220CE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24401346" w14:textId="77777777" w:rsidTr="00F4784D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7217C6" w14:textId="77777777" w:rsidR="00675ED0" w:rsidRPr="0027155A" w:rsidRDefault="00675ED0" w:rsidP="00675ED0">
            <w:pPr>
              <w:spacing w:before="100" w:after="100" w:line="120" w:lineRule="exact"/>
              <w:ind w:left="100" w:right="100" w:firstLineChars="79" w:firstLine="19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High school/vocational school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06EEEE" w14:textId="08F29E64" w:rsidR="00675ED0" w:rsidRPr="0027155A" w:rsidRDefault="00675ED0" w:rsidP="00675ED0">
            <w:pPr>
              <w:spacing w:before="100" w:after="100" w:line="120" w:lineRule="exact"/>
              <w:ind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12 (25.93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08FECC" w14:textId="6AE46E83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37(27.41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FBDC5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31B130CD" w14:textId="77777777" w:rsidTr="00F4784D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301CB3" w14:textId="77777777" w:rsidR="00675ED0" w:rsidRPr="0027155A" w:rsidRDefault="00675ED0" w:rsidP="00675ED0">
            <w:pPr>
              <w:spacing w:before="100" w:after="100" w:line="120" w:lineRule="exact"/>
              <w:ind w:left="100" w:right="100" w:firstLineChars="79" w:firstLine="19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College or above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C9E8AD" w14:textId="15E86210" w:rsidR="00675ED0" w:rsidRPr="0027155A" w:rsidRDefault="00675ED0" w:rsidP="00675ED0">
            <w:pPr>
              <w:spacing w:before="100" w:after="100" w:line="120" w:lineRule="exact"/>
              <w:ind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24 (28.70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F01308" w14:textId="508C8B91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38(28.15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C02B9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6A6A542F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A9E7C9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bookmarkStart w:id="1" w:name="_Hlk165905548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Work status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DF685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70065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A49162" w14:textId="1E2F6AB1" w:rsidR="00723D49" w:rsidRPr="0027155A" w:rsidRDefault="00723D49">
            <w:pPr>
              <w:spacing w:before="100" w:after="100" w:line="120" w:lineRule="exact"/>
              <w:ind w:left="100" w:right="100" w:firstLineChars="50" w:firstLine="12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0</w:t>
            </w:r>
            <w:r w:rsidR="00675ED0" w:rsidRPr="0027155A">
              <w:rPr>
                <w:rFonts w:ascii="Times New Roman" w:eastAsia="SimSun" w:hAnsi="Times New Roman" w:hint="eastAsia"/>
                <w:sz w:val="24"/>
                <w:szCs w:val="24"/>
              </w:rPr>
              <w:t>45</w:t>
            </w:r>
          </w:p>
        </w:tc>
      </w:tr>
      <w:bookmarkEnd w:id="1"/>
      <w:tr w:rsidR="00675ED0" w:rsidRPr="0027155A" w14:paraId="1051269A" w14:textId="77777777" w:rsidTr="001A0B53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2C8B62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Employed 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EBEF31" w14:textId="350F6AA6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275 (63.66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43F44F" w14:textId="03731E00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93(68.89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F1979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53F5D91D" w14:textId="77777777" w:rsidTr="001A0B53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42AE26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Unemployed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1FB73A" w14:textId="2E0A93CB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41 (32.64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C51A97" w14:textId="7C6A543E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32(23.7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45FA4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579002A8" w14:textId="77777777" w:rsidTr="001A0B53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9712C4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Retire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B7ABE3" w14:textId="04B1ED6A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6 (3.70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4A16A1" w14:textId="59B598C4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10(7.41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8D429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7BB34C72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C2D819" w14:textId="77777777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Marital status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91498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7D912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124A24" w14:textId="15933083" w:rsidR="00723D49" w:rsidRPr="0027155A" w:rsidRDefault="00723D49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1</w:t>
            </w:r>
            <w:r w:rsidR="00675ED0" w:rsidRPr="0027155A">
              <w:rPr>
                <w:rFonts w:ascii="Times New Roman" w:eastAsia="SimSun" w:hAnsi="Times New Roman" w:hint="eastAsia"/>
                <w:sz w:val="24"/>
                <w:szCs w:val="24"/>
              </w:rPr>
              <w:t>7</w:t>
            </w:r>
            <w:r w:rsidR="00A86C40" w:rsidRPr="0027155A">
              <w:rPr>
                <w:rFonts w:ascii="Times New Roman" w:eastAsia="SimSun" w:hAnsi="Times New Roman"/>
                <w:sz w:val="24"/>
                <w:szCs w:val="24"/>
              </w:rPr>
              <w:t>3</w:t>
            </w:r>
          </w:p>
        </w:tc>
      </w:tr>
      <w:tr w:rsidR="00675ED0" w:rsidRPr="0027155A" w14:paraId="05E0204F" w14:textId="77777777" w:rsidTr="00D45548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88BDE8" w14:textId="7777777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Married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0EA36F0" w14:textId="546C069E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367 (84.95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4A5DDE" w14:textId="51851B27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108(80.0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A2B68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3EF9F96F" w14:textId="77777777" w:rsidTr="00D45548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441CEB" w14:textId="7777777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Divorced/ Widowed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A1608EA" w14:textId="69331958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65 (15.05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60AC90" w14:textId="5FE49BAA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27(20.0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00C6F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0FAA88EE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E2DB83" w14:textId="77777777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bookmarkStart w:id="2" w:name="_Hlk165905675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Relationship with patients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BEF4F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85E74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4FF659" w14:textId="05B4E776" w:rsidR="00723D49" w:rsidRPr="0027155A" w:rsidRDefault="00723D49" w:rsidP="005962A8">
            <w:pPr>
              <w:spacing w:before="100" w:after="100" w:line="120" w:lineRule="exact"/>
              <w:ind w:right="100" w:firstLineChars="100" w:firstLine="24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F91134" w:rsidRPr="0027155A">
              <w:rPr>
                <w:rFonts w:ascii="Times New Roman" w:eastAsia="SimSun" w:hAnsi="Times New Roman"/>
                <w:sz w:val="24"/>
                <w:szCs w:val="24"/>
              </w:rPr>
              <w:t>2</w:t>
            </w:r>
            <w:r w:rsidR="00675ED0" w:rsidRPr="0027155A">
              <w:rPr>
                <w:rFonts w:ascii="Times New Roman" w:eastAsia="SimSun" w:hAnsi="Times New Roman" w:hint="eastAsia"/>
                <w:sz w:val="24"/>
                <w:szCs w:val="24"/>
              </w:rPr>
              <w:t>26</w:t>
            </w:r>
          </w:p>
        </w:tc>
      </w:tr>
      <w:bookmarkEnd w:id="2"/>
      <w:tr w:rsidR="00675ED0" w:rsidRPr="0027155A" w14:paraId="0C2E1FBC" w14:textId="77777777" w:rsidTr="001861B6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53C8B6" w14:textId="7777777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Spouse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47B513" w14:textId="007FB5B8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51 (34.95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FA7444" w14:textId="1ABFDB92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35(25.93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B984A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3FCE3FC7" w14:textId="77777777" w:rsidTr="001861B6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842265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Children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28783F" w14:textId="2BC53DCC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221 (51.16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99F6E1" w14:textId="610064B3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82(60.74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E2780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40545562" w14:textId="77777777" w:rsidTr="001861B6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718CCF" w14:textId="7777777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Parents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33C109" w14:textId="6B4339FF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26 (6.02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8135F6" w14:textId="7F262E63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8(5.93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C304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78ADA0A1" w14:textId="77777777" w:rsidTr="001861B6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5C5DC6" w14:textId="7777777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Others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8867894" w14:textId="76ED65BF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34 (7.87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CCA527" w14:textId="37CA57E8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10(7.4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2E87C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3CE21DC8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F83A8C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bookmarkStart w:id="3" w:name="OLE_LINK58"/>
            <w:bookmarkStart w:id="4" w:name="_Hlk165905759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Family per capita</w:t>
            </w:r>
            <w:r w:rsidRPr="0027155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monthly income</w:t>
            </w:r>
            <w:bookmarkEnd w:id="3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E2A7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5F9AE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6FAA39" w14:textId="56C159E0" w:rsidR="00723D49" w:rsidRPr="0027155A" w:rsidRDefault="00723D49" w:rsidP="00905FDF">
            <w:pPr>
              <w:spacing w:before="100" w:after="100" w:line="120" w:lineRule="exact"/>
              <w:ind w:right="100" w:firstLineChars="100" w:firstLine="24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905FDF" w:rsidRPr="0027155A">
              <w:rPr>
                <w:rFonts w:ascii="Times New Roman" w:eastAsia="SimSun" w:hAnsi="Times New Roman"/>
                <w:sz w:val="24"/>
                <w:szCs w:val="24"/>
              </w:rPr>
              <w:t>9</w:t>
            </w:r>
            <w:r w:rsidR="00675ED0" w:rsidRPr="0027155A">
              <w:rPr>
                <w:rFonts w:ascii="Times New Roman" w:eastAsia="SimSun" w:hAnsi="Times New Roman" w:hint="eastAsia"/>
                <w:sz w:val="24"/>
                <w:szCs w:val="24"/>
              </w:rPr>
              <w:t>94</w:t>
            </w:r>
          </w:p>
        </w:tc>
      </w:tr>
      <w:bookmarkEnd w:id="4"/>
      <w:tr w:rsidR="00675ED0" w:rsidRPr="0027155A" w14:paraId="337AB9D9" w14:textId="77777777" w:rsidTr="004423DA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9D49A9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Less than 1000 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1FC797" w14:textId="1C39833B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72 (16.67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38B49D" w14:textId="2E4C10A2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22(16.3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3E08F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78A4EF60" w14:textId="77777777" w:rsidTr="004423DA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3899F8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1000~3000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477744B" w14:textId="7F8BE2C1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29 (29.86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B539BD" w14:textId="38846F6B" w:rsidR="00675ED0" w:rsidRPr="0027155A" w:rsidRDefault="00675ED0" w:rsidP="00675ED0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42(31.11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5BD1E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444FB53B" w14:textId="77777777" w:rsidTr="004423DA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804104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3001~5000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4B1C21" w14:textId="3A100E5A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46 (33.80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830A7C" w14:textId="41E2AF54" w:rsidR="00675ED0" w:rsidRPr="0027155A" w:rsidRDefault="00675ED0" w:rsidP="00675ED0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45(33.33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9A51B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141FF971" w14:textId="77777777" w:rsidTr="004423DA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E869A8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More than 5000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F2A27FA" w14:textId="3B93618B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85 (19.68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4C6268" w14:textId="0B1742B9" w:rsidR="00675ED0" w:rsidRPr="0027155A" w:rsidRDefault="00675ED0" w:rsidP="00675ED0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26(19.26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3047D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069D8EE9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B12936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bookmarkStart w:id="5" w:name="OLE_LINK57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Patient care experience</w:t>
            </w:r>
            <w:bookmarkEnd w:id="5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6C933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14F11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065FFE" w14:textId="76F22E3D" w:rsidR="00723D49" w:rsidRPr="0027155A" w:rsidRDefault="00723D49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1</w:t>
            </w:r>
            <w:r w:rsidR="00675ED0" w:rsidRPr="0027155A">
              <w:rPr>
                <w:rFonts w:ascii="Times New Roman" w:eastAsia="SimSun" w:hAnsi="Times New Roman" w:hint="eastAsia"/>
                <w:sz w:val="24"/>
                <w:szCs w:val="24"/>
              </w:rPr>
              <w:t>35</w:t>
            </w:r>
          </w:p>
        </w:tc>
      </w:tr>
      <w:tr w:rsidR="00675ED0" w:rsidRPr="0027155A" w14:paraId="5D3301FF" w14:textId="77777777" w:rsidTr="000911FA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8028E1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Yes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0AD2E56" w14:textId="1D6109DF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75 (40.51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D7509E" w14:textId="45EA326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45(33.33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2F29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53DEE32B" w14:textId="77777777" w:rsidTr="000911FA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E08621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No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8866872" w14:textId="3F1564FD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257 (59.49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61A9B1" w14:textId="606F03B1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90(66.66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E8DB4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7CC6D55D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BDCBFA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bookmarkStart w:id="6" w:name="OLE_LINK59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History of mental illness</w:t>
            </w:r>
            <w:bookmarkEnd w:id="6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70A1E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BE1A4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0862E6" w14:textId="3C8BBFB0" w:rsidR="00723D49" w:rsidRPr="0027155A" w:rsidRDefault="00723D49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095FF1" w:rsidRPr="0027155A">
              <w:rPr>
                <w:rFonts w:ascii="Times New Roman" w:eastAsia="SimSun" w:hAnsi="Times New Roman"/>
                <w:sz w:val="24"/>
                <w:szCs w:val="24"/>
              </w:rPr>
              <w:t>02</w:t>
            </w:r>
            <w:r w:rsidR="00675ED0" w:rsidRPr="0027155A">
              <w:rPr>
                <w:rFonts w:ascii="Times New Roman" w:eastAsia="SimSun" w:hAnsi="Times New Roman" w:hint="eastAsia"/>
                <w:sz w:val="24"/>
                <w:szCs w:val="24"/>
              </w:rPr>
              <w:t>0</w:t>
            </w:r>
          </w:p>
        </w:tc>
      </w:tr>
      <w:tr w:rsidR="00675ED0" w:rsidRPr="0027155A" w14:paraId="6B72B7E7" w14:textId="77777777" w:rsidTr="003B53FB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F43962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Yes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E4A5452" w14:textId="6029B486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34 (7.87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91A109" w14:textId="5DB41614" w:rsidR="00675ED0" w:rsidRPr="0027155A" w:rsidRDefault="00675ED0" w:rsidP="00675ED0">
            <w:pPr>
              <w:spacing w:before="100" w:after="100" w:line="120" w:lineRule="exact"/>
              <w:ind w:right="100" w:firstLineChars="150" w:firstLine="36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3(2.22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DA0E7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56C56778" w14:textId="77777777" w:rsidTr="003B53FB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05FEAC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No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007D9BD" w14:textId="75406E1C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398 (92.13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38E58C" w14:textId="79A072BE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132(97.78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9F128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5F63730D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1F3B8F" w14:textId="77777777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bookmarkStart w:id="7" w:name="OLE_LINK61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Location of residence </w:t>
            </w:r>
            <w:bookmarkEnd w:id="7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CDC67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03436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944D3B" w14:textId="0DE533E8" w:rsidR="00723D49" w:rsidRPr="0027155A" w:rsidRDefault="00723D49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483EF9" w:rsidRPr="0027155A">
              <w:rPr>
                <w:rFonts w:ascii="Times New Roman" w:eastAsia="SimSun" w:hAnsi="Times New Roman"/>
                <w:sz w:val="24"/>
                <w:szCs w:val="24"/>
              </w:rPr>
              <w:t>49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5</w:t>
            </w:r>
          </w:p>
        </w:tc>
      </w:tr>
      <w:tr w:rsidR="00723D49" w:rsidRPr="0027155A" w14:paraId="5E88573F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41906B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</w:t>
            </w:r>
            <w:bookmarkStart w:id="8" w:name="OLE_LINK62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Rural area</w:t>
            </w:r>
            <w:bookmarkEnd w:id="8"/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4E126B" w14:textId="4477366F" w:rsidR="00723D49" w:rsidRPr="0027155A" w:rsidRDefault="00483EF9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248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(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57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.4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1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255988" w14:textId="1F6E256C" w:rsidR="00723D49" w:rsidRPr="0027155A" w:rsidRDefault="00483EF9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73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(5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4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.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0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7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961C3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51FA3F6E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87F65C" w14:textId="77777777" w:rsidR="00723D49" w:rsidRPr="0027155A" w:rsidRDefault="00723D49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</w:t>
            </w:r>
            <w:bookmarkStart w:id="9" w:name="OLE_LINK63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Urban area</w:t>
            </w:r>
            <w:bookmarkEnd w:id="9"/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030589" w14:textId="3CE3BDD0" w:rsidR="00723D49" w:rsidRPr="0027155A" w:rsidRDefault="00723D49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1</w:t>
            </w:r>
            <w:r w:rsidR="00483EF9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84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(</w:t>
            </w:r>
            <w:r w:rsidR="00483EF9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42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.</w:t>
            </w:r>
            <w:r w:rsidR="00483EF9"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59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F811A4" w14:textId="1DFA8889" w:rsidR="00723D49" w:rsidRPr="0027155A" w:rsidRDefault="00483EF9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62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(4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5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.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9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3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F7577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438EAF06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6039B4" w14:textId="77777777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b/>
                <w:bCs/>
                <w:color w:val="000000"/>
                <w:sz w:val="24"/>
                <w:szCs w:val="24"/>
              </w:rPr>
            </w:pPr>
            <w:bookmarkStart w:id="10" w:name="OLE_LINK64"/>
            <w:r w:rsidRPr="0027155A">
              <w:rPr>
                <w:rFonts w:ascii="Times New Roman" w:eastAsia="SimSun" w:hAnsi="Times New Roman"/>
                <w:b/>
                <w:bCs/>
                <w:color w:val="000000"/>
                <w:sz w:val="24"/>
                <w:szCs w:val="24"/>
              </w:rPr>
              <w:t>General data of patients</w:t>
            </w:r>
            <w:bookmarkEnd w:id="10"/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26097" w14:textId="77777777" w:rsidR="00723D49" w:rsidRPr="0027155A" w:rsidRDefault="00723D49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07586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A215D" w14:textId="77777777" w:rsidR="00723D49" w:rsidRPr="0027155A" w:rsidRDefault="00723D49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04BDFD38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DD4289" w14:textId="71903B88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bookmarkStart w:id="11" w:name="OLE_LINK65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Age</w:t>
            </w:r>
            <w:bookmarkEnd w:id="11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[years, </w:t>
            </w:r>
            <w:r w:rsidRPr="0027155A"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</w:rPr>
              <w:t>M(P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  <w:vertAlign w:val="subscript"/>
              </w:rPr>
              <w:t>25</w:t>
            </w:r>
            <w:r w:rsidR="00110876">
              <w:rPr>
                <w:rFonts w:ascii="Times New Roman" w:eastAsia="SimSun" w:hAnsi="Times New Roman" w:hint="eastAsia"/>
                <w:color w:val="000000"/>
                <w:sz w:val="24"/>
                <w:szCs w:val="24"/>
              </w:rPr>
              <w:t xml:space="preserve">, </w:t>
            </w:r>
            <w:r w:rsidRPr="0027155A"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</w:rPr>
              <w:t>P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  <w:vertAlign w:val="subscript"/>
              </w:rPr>
              <w:t>75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)]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4E54F0" w14:textId="5980CC9B" w:rsidR="00723D49" w:rsidRPr="0027155A" w:rsidRDefault="00723D49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6</w:t>
            </w:r>
            <w:r w:rsidR="007E6225" w:rsidRPr="0027155A">
              <w:rPr>
                <w:rFonts w:ascii="Times New Roman" w:eastAsia="SimSun" w:hAnsi="Times New Roman"/>
                <w:sz w:val="24"/>
                <w:szCs w:val="24"/>
              </w:rPr>
              <w:t>3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.00(5</w:t>
            </w:r>
            <w:r w:rsidR="007E6225" w:rsidRPr="0027155A">
              <w:rPr>
                <w:rFonts w:ascii="Times New Roman" w:eastAsia="SimSun" w:hAnsi="Times New Roman"/>
                <w:sz w:val="24"/>
                <w:szCs w:val="24"/>
              </w:rPr>
              <w:t>7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.</w:t>
            </w:r>
            <w:r w:rsidR="007E6225" w:rsidRPr="0027155A">
              <w:rPr>
                <w:rFonts w:ascii="Times New Roman" w:eastAsia="SimSun" w:hAnsi="Times New Roman"/>
                <w:sz w:val="24"/>
                <w:szCs w:val="24"/>
              </w:rPr>
              <w:t>00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,6</w:t>
            </w:r>
            <w:r w:rsidR="007E6225" w:rsidRPr="0027155A">
              <w:rPr>
                <w:rFonts w:ascii="Times New Roman" w:eastAsia="SimSun" w:hAnsi="Times New Roman"/>
                <w:sz w:val="24"/>
                <w:szCs w:val="24"/>
              </w:rPr>
              <w:t>9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.00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1D6CDA" w14:textId="1D5E9D98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64.00(5</w:t>
            </w:r>
            <w:r w:rsidR="007E6225" w:rsidRPr="0027155A">
              <w:rPr>
                <w:rFonts w:ascii="Times New Roman" w:eastAsia="SimSun" w:hAnsi="Times New Roman"/>
                <w:sz w:val="24"/>
                <w:szCs w:val="24"/>
              </w:rPr>
              <w:t>4.00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,7</w:t>
            </w:r>
            <w:r w:rsidR="007E6225" w:rsidRPr="0027155A">
              <w:rPr>
                <w:rFonts w:ascii="Times New Roman" w:eastAsia="SimSun" w:hAnsi="Times New Roman"/>
                <w:sz w:val="24"/>
                <w:szCs w:val="24"/>
              </w:rPr>
              <w:t>0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.0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53039A" w14:textId="6974977E" w:rsidR="00723D49" w:rsidRPr="0027155A" w:rsidRDefault="00723D49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F14B84" w:rsidRPr="0027155A">
              <w:rPr>
                <w:rFonts w:ascii="Times New Roman" w:eastAsia="SimSun" w:hAnsi="Times New Roman"/>
                <w:sz w:val="24"/>
                <w:szCs w:val="24"/>
              </w:rPr>
              <w:t>797</w:t>
            </w:r>
          </w:p>
        </w:tc>
      </w:tr>
      <w:tr w:rsidR="00723D49" w:rsidRPr="0027155A" w14:paraId="1F87C005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A811C2" w14:textId="77777777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lastRenderedPageBreak/>
              <w:t>Gender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DECBB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FB70B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0F99B1" w14:textId="41E0AF45" w:rsidR="00723D49" w:rsidRPr="0027155A" w:rsidRDefault="00723D49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B123A5" w:rsidRPr="0027155A">
              <w:rPr>
                <w:rFonts w:ascii="Times New Roman" w:eastAsia="SimSun" w:hAnsi="Times New Roman"/>
                <w:sz w:val="24"/>
                <w:szCs w:val="24"/>
              </w:rPr>
              <w:t>0</w:t>
            </w:r>
            <w:r w:rsidR="00675ED0" w:rsidRPr="0027155A">
              <w:rPr>
                <w:rFonts w:ascii="Times New Roman" w:eastAsia="SimSun" w:hAnsi="Times New Roman" w:hint="eastAsia"/>
                <w:sz w:val="24"/>
                <w:szCs w:val="24"/>
              </w:rPr>
              <w:t>32</w:t>
            </w:r>
          </w:p>
        </w:tc>
      </w:tr>
      <w:tr w:rsidR="00675ED0" w:rsidRPr="0027155A" w14:paraId="62830B40" w14:textId="77777777" w:rsidTr="00A417B9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DE3371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M</w:t>
            </w:r>
            <w:r w:rsidRPr="0027155A">
              <w:rPr>
                <w:rFonts w:ascii="Times New Roman" w:hAnsi="Times New Roman"/>
                <w:color w:val="000000"/>
                <w:sz w:val="24"/>
                <w:szCs w:val="24"/>
              </w:rPr>
              <w:t>ale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86855A9" w14:textId="192A59D4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287 (66.44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AB058B" w14:textId="5F46DFB4" w:rsidR="00675ED0" w:rsidRPr="0027155A" w:rsidRDefault="00675ED0" w:rsidP="00675ED0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76(56.3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10AAB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291340D4" w14:textId="77777777" w:rsidTr="00A417B9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537AE1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</w:t>
            </w:r>
            <w:bookmarkStart w:id="12" w:name="OLE_LINK66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Female</w:t>
            </w:r>
            <w:bookmarkEnd w:id="12"/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59DE168" w14:textId="01C7040B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45 (33.56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DD1A30" w14:textId="4EEEA567" w:rsidR="00675ED0" w:rsidRPr="0027155A" w:rsidRDefault="00675ED0" w:rsidP="00675ED0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59(43.7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5379C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147A095D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AAC0BB" w14:textId="77777777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Admission method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0BD38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EDC7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CC2A27" w14:textId="4141B354" w:rsidR="00723D49" w:rsidRPr="0027155A" w:rsidRDefault="00723D49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675ED0" w:rsidRPr="0027155A">
              <w:rPr>
                <w:rFonts w:ascii="Times New Roman" w:eastAsia="SimSun" w:hAnsi="Times New Roman" w:hint="eastAsia"/>
                <w:sz w:val="24"/>
                <w:szCs w:val="24"/>
              </w:rPr>
              <w:t>083</w:t>
            </w:r>
          </w:p>
        </w:tc>
      </w:tr>
      <w:tr w:rsidR="00675ED0" w:rsidRPr="0027155A" w14:paraId="2521688A" w14:textId="77777777" w:rsidTr="00FC0BB2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C5FD8B" w14:textId="7777777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Admitted from the emergency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E9C7F48" w14:textId="60DE7CED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217 (50.23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CBD96D" w14:textId="3EFD967C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 xml:space="preserve">  84(62.22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8CF31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6749043D" w14:textId="77777777" w:rsidTr="00FC0BB2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B43287" w14:textId="7777777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Transfer from ward  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0327F4" w14:textId="01528541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75 (17.36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209D58" w14:textId="18D88B69" w:rsidR="00675ED0" w:rsidRPr="0027155A" w:rsidRDefault="00675ED0" w:rsidP="00675ED0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19(14.07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C280C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21E8F4EF" w14:textId="77777777" w:rsidTr="00FC0BB2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34749E" w14:textId="7777777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Postoperative transfer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6AD726" w14:textId="79742CF4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69 (15.97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CC891F" w14:textId="2EB52E7F" w:rsidR="00675ED0" w:rsidRPr="0027155A" w:rsidRDefault="00675ED0" w:rsidP="00675ED0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13(9.63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73C81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59A14133" w14:textId="77777777" w:rsidTr="00FC0BB2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094706" w14:textId="7777777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Outpatient admission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F66E9F" w14:textId="4CDF252D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71 (16.44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FEA182" w14:textId="6F0E69E6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19(14.08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5EA10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1BC05448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4F361E" w14:textId="3A084121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bookmarkStart w:id="13" w:name="_Hlk172233976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APACHE</w:t>
            </w:r>
            <w:r w:rsidR="00EC1505">
              <w:rPr>
                <w:rFonts w:ascii="Times New Roman" w:eastAsia="SimSun" w:hAnsi="Times New Roman" w:hint="eastAsia"/>
                <w:color w:val="000000"/>
                <w:sz w:val="24"/>
                <w:szCs w:val="24"/>
              </w:rPr>
              <w:t xml:space="preserve"> 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II</w:t>
            </w:r>
            <w:bookmarkEnd w:id="13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score [score, </w:t>
            </w:r>
            <w:r w:rsidRPr="0027155A"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</w:rPr>
              <w:t>M (P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  <w:vertAlign w:val="subscript"/>
              </w:rPr>
              <w:t>25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, </w:t>
            </w:r>
            <w:r w:rsidRPr="0027155A"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</w:rPr>
              <w:t>P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  <w:vertAlign w:val="subscript"/>
              </w:rPr>
              <w:t>75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)]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DBE8A6" w14:textId="55382DA0" w:rsidR="00723D49" w:rsidRPr="0027155A" w:rsidRDefault="0070556B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18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.00(1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3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.00,2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2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.00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791AA5" w14:textId="5DA22FEC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1</w:t>
            </w:r>
            <w:r w:rsidR="0070556B" w:rsidRPr="0027155A">
              <w:rPr>
                <w:rFonts w:ascii="Times New Roman" w:eastAsia="SimSun" w:hAnsi="Times New Roman"/>
                <w:sz w:val="24"/>
                <w:szCs w:val="24"/>
              </w:rPr>
              <w:t>8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.00(1</w:t>
            </w:r>
            <w:r w:rsidR="0070556B" w:rsidRPr="0027155A">
              <w:rPr>
                <w:rFonts w:ascii="Times New Roman" w:eastAsia="SimSun" w:hAnsi="Times New Roman"/>
                <w:sz w:val="24"/>
                <w:szCs w:val="24"/>
              </w:rPr>
              <w:t>3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.00,</w:t>
            </w:r>
            <w:r w:rsidR="0070556B" w:rsidRPr="0027155A">
              <w:rPr>
                <w:rFonts w:ascii="Times New Roman" w:eastAsia="SimSun" w:hAnsi="Times New Roman"/>
                <w:sz w:val="24"/>
                <w:szCs w:val="24"/>
              </w:rPr>
              <w:t>23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.0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FE8EFE" w14:textId="0CE4DF63" w:rsidR="00723D49" w:rsidRPr="0027155A" w:rsidRDefault="00723D49" w:rsidP="0070556B">
            <w:pPr>
              <w:spacing w:before="100" w:after="100" w:line="120" w:lineRule="exact"/>
              <w:ind w:right="100" w:firstLineChars="100" w:firstLine="24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70556B" w:rsidRPr="0027155A">
              <w:rPr>
                <w:rFonts w:ascii="Times New Roman" w:eastAsia="SimSun" w:hAnsi="Times New Roman"/>
                <w:sz w:val="24"/>
                <w:szCs w:val="24"/>
              </w:rPr>
              <w:t>576</w:t>
            </w:r>
          </w:p>
        </w:tc>
      </w:tr>
      <w:tr w:rsidR="00723D49" w:rsidRPr="0027155A" w14:paraId="325D00B9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6E15DD" w14:textId="77777777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Length of ICU stay [day, </w:t>
            </w:r>
            <w:r w:rsidRPr="0027155A"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</w:rPr>
              <w:t>M (P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  <w:vertAlign w:val="subscript"/>
              </w:rPr>
              <w:t>25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, </w:t>
            </w:r>
            <w:r w:rsidRPr="0027155A"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</w:rPr>
              <w:t>P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  <w:vertAlign w:val="subscript"/>
              </w:rPr>
              <w:t>75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)]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49929A" w14:textId="3DAB03D3" w:rsidR="00723D49" w:rsidRPr="0027155A" w:rsidRDefault="00723D49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10.00(6.00,1</w:t>
            </w:r>
            <w:r w:rsidR="00434D39" w:rsidRPr="0027155A">
              <w:rPr>
                <w:rFonts w:ascii="Times New Roman" w:eastAsia="SimSun" w:hAnsi="Times New Roman"/>
                <w:sz w:val="24"/>
                <w:szCs w:val="24"/>
              </w:rPr>
              <w:t>3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.</w:t>
            </w:r>
            <w:r w:rsidR="00434D39" w:rsidRPr="0027155A">
              <w:rPr>
                <w:rFonts w:ascii="Times New Roman" w:eastAsia="SimSun" w:hAnsi="Times New Roman"/>
                <w:sz w:val="24"/>
                <w:szCs w:val="24"/>
              </w:rPr>
              <w:t>75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8A1D8D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10.00(6.00,14.00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AEF795" w14:textId="2D7986CC" w:rsidR="00723D49" w:rsidRPr="0027155A" w:rsidRDefault="00723D49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 xml:space="preserve">    0.</w:t>
            </w:r>
            <w:r w:rsidR="00434D39" w:rsidRPr="0027155A">
              <w:rPr>
                <w:rFonts w:ascii="Times New Roman" w:eastAsia="SimSun" w:hAnsi="Times New Roman"/>
                <w:sz w:val="24"/>
                <w:szCs w:val="24"/>
              </w:rPr>
              <w:t>35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8</w:t>
            </w:r>
          </w:p>
        </w:tc>
      </w:tr>
      <w:tr w:rsidR="00723D49" w:rsidRPr="0027155A" w14:paraId="25B9396E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F17AC5" w14:textId="77777777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First check-in to ICU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FAEEF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6D8B9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A69BF1" w14:textId="303C00A8" w:rsidR="00723D49" w:rsidRPr="0027155A" w:rsidRDefault="00723D49">
            <w:pPr>
              <w:spacing w:before="100" w:after="100" w:line="120" w:lineRule="exact"/>
              <w:ind w:right="100" w:firstLineChars="100" w:firstLine="24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FC6DCE" w:rsidRPr="0027155A">
              <w:rPr>
                <w:rFonts w:ascii="Times New Roman" w:eastAsia="SimSun" w:hAnsi="Times New Roman"/>
                <w:sz w:val="24"/>
                <w:szCs w:val="24"/>
              </w:rPr>
              <w:t>1</w:t>
            </w:r>
            <w:r w:rsidR="00675ED0" w:rsidRPr="0027155A">
              <w:rPr>
                <w:rFonts w:ascii="Times New Roman" w:eastAsia="SimSun" w:hAnsi="Times New Roman" w:hint="eastAsia"/>
                <w:sz w:val="24"/>
                <w:szCs w:val="24"/>
              </w:rPr>
              <w:t>21</w:t>
            </w:r>
          </w:p>
        </w:tc>
      </w:tr>
      <w:tr w:rsidR="00675ED0" w:rsidRPr="0027155A" w14:paraId="790A4D49" w14:textId="77777777" w:rsidTr="00CF3DF0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DCF25F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</w:t>
            </w:r>
            <w:bookmarkStart w:id="14" w:name="OLE_LINK60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Yes</w:t>
            </w:r>
            <w:bookmarkEnd w:id="14"/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04B164E" w14:textId="3D861401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324 (75.00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A38879" w14:textId="15CD7FE8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110(81.48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058C5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4C9473DD" w14:textId="77777777" w:rsidTr="00CF3DF0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43F3EA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 No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8F11E5E" w14:textId="14026EA0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08 (25.00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26C520" w14:textId="140F95F1" w:rsidR="00675ED0" w:rsidRPr="0027155A" w:rsidRDefault="00675ED0" w:rsidP="00675ED0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25(18.52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E4832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3B040F86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2DCCFC" w14:textId="77777777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Payment method (n, %)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DC85F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C2D9" w14:textId="77777777" w:rsidR="00723D49" w:rsidRPr="0027155A" w:rsidRDefault="00723D49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1544FB" w14:textId="077C61B2" w:rsidR="00723D49" w:rsidRPr="0027155A" w:rsidRDefault="005962A8" w:rsidP="005962A8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＜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001</w:t>
            </w:r>
          </w:p>
        </w:tc>
      </w:tr>
      <w:tr w:rsidR="00675ED0" w:rsidRPr="0027155A" w14:paraId="018EA33A" w14:textId="77777777" w:rsidTr="002751BC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D46651" w14:textId="77777777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Self-funded  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065F4B6" w14:textId="66C132AD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87 (20.14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69C84D" w14:textId="26B7977B" w:rsidR="00675ED0" w:rsidRPr="0027155A" w:rsidRDefault="00675ED0" w:rsidP="00675ED0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37(27.41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A46E6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6BE07E0E" w14:textId="77777777" w:rsidTr="002751BC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1887FD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Urban employee medical insurance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025DD49" w14:textId="5A51DE0B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75 (17.36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A71FCD" w14:textId="3DD3366A" w:rsidR="00675ED0" w:rsidRPr="0027155A" w:rsidRDefault="00675ED0" w:rsidP="00675ED0">
            <w:pPr>
              <w:spacing w:before="100" w:after="100" w:line="120" w:lineRule="exact"/>
              <w:ind w:left="100"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25(18.52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A55F5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4C195CB3" w14:textId="77777777" w:rsidTr="002751BC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50C836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Resident medical insurance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C1D9377" w14:textId="160A96CD" w:rsidR="00675ED0" w:rsidRPr="0027155A" w:rsidRDefault="00675ED0" w:rsidP="00675ED0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256 (59.26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AEF986" w14:textId="214A010A" w:rsidR="00675ED0" w:rsidRPr="0027155A" w:rsidRDefault="00675ED0" w:rsidP="00DE0288">
            <w:pPr>
              <w:spacing w:before="100" w:after="100" w:line="120" w:lineRule="exact"/>
              <w:ind w:right="100" w:firstLineChars="100" w:firstLine="24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52(38.52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A92A9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675ED0" w:rsidRPr="0027155A" w14:paraId="348A2722" w14:textId="77777777" w:rsidTr="002751BC">
        <w:trPr>
          <w:jc w:val="center"/>
        </w:trPr>
        <w:tc>
          <w:tcPr>
            <w:tcW w:w="22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0609E2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jc w:val="left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 Others</w:t>
            </w:r>
          </w:p>
        </w:tc>
        <w:tc>
          <w:tcPr>
            <w:tcW w:w="11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6B5E82F" w14:textId="7722E736" w:rsidR="00675ED0" w:rsidRPr="0027155A" w:rsidRDefault="00675ED0" w:rsidP="00675ED0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hAnsi="Times New Roman"/>
                <w:sz w:val="24"/>
                <w:szCs w:val="24"/>
              </w:rPr>
              <w:t>14 (3.24)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993F0C" w14:textId="47316F3E" w:rsidR="00675ED0" w:rsidRPr="0027155A" w:rsidRDefault="00675ED0" w:rsidP="00675ED0">
            <w:pPr>
              <w:spacing w:before="100" w:after="100" w:line="120" w:lineRule="exact"/>
              <w:ind w:right="100" w:firstLineChars="100" w:firstLine="24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21(15.55)</w: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A8C04" w14:textId="77777777" w:rsidR="00675ED0" w:rsidRPr="0027155A" w:rsidRDefault="00675ED0" w:rsidP="00675ED0">
            <w:pPr>
              <w:spacing w:before="100" w:after="100" w:line="120" w:lineRule="exact"/>
              <w:ind w:left="100" w:right="100"/>
              <w:rPr>
                <w:rFonts w:ascii="Times New Roman" w:eastAsia="SimSun" w:hAnsi="Times New Roman"/>
                <w:sz w:val="24"/>
                <w:szCs w:val="24"/>
              </w:rPr>
            </w:pPr>
          </w:p>
        </w:tc>
      </w:tr>
      <w:tr w:rsidR="00723D49" w:rsidRPr="0027155A" w14:paraId="10BAC25F" w14:textId="77777777" w:rsidTr="009061AF">
        <w:trPr>
          <w:jc w:val="center"/>
        </w:trPr>
        <w:tc>
          <w:tcPr>
            <w:tcW w:w="222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0C12BD" w14:textId="77777777" w:rsidR="00723D49" w:rsidRPr="0027155A" w:rsidRDefault="00723D49">
            <w:pPr>
              <w:spacing w:before="100" w:after="100" w:line="120" w:lineRule="exact"/>
              <w:ind w:right="100" w:firstLineChars="50" w:firstLine="120"/>
              <w:jc w:val="lef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bookmarkStart w:id="15" w:name="OLE_LINK31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PSSS</w:t>
            </w:r>
            <w:bookmarkEnd w:id="15"/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score [score, </w:t>
            </w:r>
            <w:r w:rsidRPr="0027155A"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</w:rPr>
              <w:t>M (P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  <w:vertAlign w:val="subscript"/>
              </w:rPr>
              <w:t>25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, </w:t>
            </w:r>
            <w:r w:rsidRPr="0027155A"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</w:rPr>
              <w:t>P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  <w:vertAlign w:val="subscript"/>
              </w:rPr>
              <w:t>75</w:t>
            </w:r>
            <w:r w:rsidRPr="0027155A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)]</w:t>
            </w:r>
          </w:p>
        </w:tc>
        <w:tc>
          <w:tcPr>
            <w:tcW w:w="117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37B483" w14:textId="75C86CBF" w:rsidR="00723D49" w:rsidRPr="0027155A" w:rsidRDefault="00723D49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5</w:t>
            </w:r>
            <w:r w:rsidR="005962A8" w:rsidRPr="0027155A">
              <w:rPr>
                <w:rFonts w:ascii="Times New Roman" w:eastAsia="SimSun" w:hAnsi="Times New Roman"/>
                <w:sz w:val="24"/>
                <w:szCs w:val="24"/>
              </w:rPr>
              <w:t>6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.</w:t>
            </w:r>
            <w:r w:rsidR="005962A8" w:rsidRPr="0027155A">
              <w:rPr>
                <w:rFonts w:ascii="Times New Roman" w:eastAsia="SimSun" w:hAnsi="Times New Roman"/>
                <w:sz w:val="24"/>
                <w:szCs w:val="24"/>
              </w:rPr>
              <w:t>5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0(4</w:t>
            </w:r>
            <w:r w:rsidR="005962A8" w:rsidRPr="0027155A">
              <w:rPr>
                <w:rFonts w:ascii="Times New Roman" w:eastAsia="SimSun" w:hAnsi="Times New Roman"/>
                <w:sz w:val="24"/>
                <w:szCs w:val="24"/>
              </w:rPr>
              <w:t>7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.00,</w:t>
            </w:r>
            <w:r w:rsidR="005962A8" w:rsidRPr="0027155A">
              <w:rPr>
                <w:rFonts w:ascii="Times New Roman" w:eastAsia="SimSun" w:hAnsi="Times New Roman"/>
                <w:sz w:val="24"/>
                <w:szCs w:val="24"/>
              </w:rPr>
              <w:t>6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8.00)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14F19A" w14:textId="0EC55DC7" w:rsidR="00723D49" w:rsidRPr="0027155A" w:rsidRDefault="005962A8">
            <w:pPr>
              <w:spacing w:before="100" w:after="100" w:line="120" w:lineRule="exact"/>
              <w:ind w:right="10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</w:rPr>
              <w:t>58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.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0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0(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47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.00,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65</w:t>
            </w:r>
            <w:r w:rsidR="00723D49" w:rsidRPr="0027155A">
              <w:rPr>
                <w:rFonts w:ascii="Times New Roman" w:eastAsia="SimSun" w:hAnsi="Times New Roman"/>
                <w:sz w:val="24"/>
                <w:szCs w:val="24"/>
              </w:rPr>
              <w:t>.00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F2EEA9" w14:textId="114DC06D" w:rsidR="00723D49" w:rsidRPr="0027155A" w:rsidRDefault="00723D49" w:rsidP="005962A8">
            <w:pPr>
              <w:spacing w:before="100" w:after="100" w:line="120" w:lineRule="exact"/>
              <w:ind w:right="100" w:firstLineChars="50" w:firstLine="120"/>
              <w:rPr>
                <w:rFonts w:ascii="Times New Roman" w:eastAsia="SimSun" w:hAnsi="Times New Roman"/>
                <w:sz w:val="24"/>
                <w:szCs w:val="24"/>
              </w:rPr>
            </w:pPr>
            <w:r w:rsidRPr="0027155A">
              <w:rPr>
                <w:rFonts w:ascii="Times New Roman" w:eastAsia="SimSun" w:hAnsi="Times New Roman"/>
                <w:sz w:val="24"/>
                <w:szCs w:val="24"/>
                <w14:ligatures w14:val="none"/>
              </w:rPr>
              <w:t xml:space="preserve"> </w:t>
            </w:r>
            <w:r w:rsidRPr="0027155A">
              <w:rPr>
                <w:rFonts w:ascii="Times New Roman" w:eastAsia="SimSun" w:hAnsi="Times New Roman"/>
                <w:sz w:val="24"/>
                <w:szCs w:val="24"/>
              </w:rPr>
              <w:t>0.</w:t>
            </w:r>
            <w:r w:rsidR="005962A8" w:rsidRPr="0027155A">
              <w:rPr>
                <w:rFonts w:ascii="Times New Roman" w:eastAsia="SimSun" w:hAnsi="Times New Roman"/>
                <w:sz w:val="24"/>
                <w:szCs w:val="24"/>
              </w:rPr>
              <w:t>893</w:t>
            </w:r>
          </w:p>
        </w:tc>
      </w:tr>
    </w:tbl>
    <w:p w14:paraId="199F861B" w14:textId="2919D108" w:rsidR="009061AF" w:rsidRPr="009061AF" w:rsidRDefault="0032634E" w:rsidP="009061AF">
      <w:pPr>
        <w:rPr>
          <w:rFonts w:ascii="Times New Roman" w:hAnsi="Times New Roman"/>
          <w:sz w:val="24"/>
          <w:szCs w:val="24"/>
        </w:rPr>
      </w:pPr>
      <w:bookmarkStart w:id="16" w:name="OLE_LINK2"/>
      <w:r w:rsidRPr="0032634E">
        <w:rPr>
          <w:rFonts w:ascii="Times New Roman" w:eastAsia="SimSun" w:hAnsi="Times New Roman"/>
          <w:b/>
          <w:bCs/>
          <w:sz w:val="24"/>
          <w:szCs w:val="28"/>
        </w:rPr>
        <w:t>Note</w:t>
      </w:r>
      <w:r w:rsidRPr="0032634E">
        <w:rPr>
          <w:rFonts w:ascii="Times New Roman" w:eastAsia="SimSun" w:hAnsi="Times New Roman" w:hint="eastAsia"/>
          <w:b/>
          <w:bCs/>
          <w:sz w:val="24"/>
          <w:szCs w:val="28"/>
        </w:rPr>
        <w:t>s</w:t>
      </w:r>
      <w:r w:rsidRPr="0032634E">
        <w:rPr>
          <w:rFonts w:ascii="Times New Roman" w:eastAsia="SimSun" w:hAnsi="Times New Roman" w:hint="eastAsia"/>
          <w:sz w:val="24"/>
          <w:szCs w:val="28"/>
        </w:rPr>
        <w:t>:</w:t>
      </w:r>
      <w:r>
        <w:rPr>
          <w:rFonts w:ascii="Times New Roman" w:eastAsia="SimSun" w:hAnsi="Times New Roman" w:hint="eastAsia"/>
          <w:sz w:val="24"/>
          <w:szCs w:val="28"/>
        </w:rPr>
        <w:t xml:space="preserve"> </w:t>
      </w:r>
      <w:r w:rsidR="00871885" w:rsidRPr="00871885">
        <w:rPr>
          <w:rFonts w:ascii="Times New Roman" w:hAnsi="Times New Roman" w:hint="eastAsia"/>
          <w:sz w:val="24"/>
          <w:szCs w:val="24"/>
        </w:rPr>
        <w:t>Family per capita monthly income</w:t>
      </w:r>
      <w:r w:rsidR="008721E4">
        <w:rPr>
          <w:rFonts w:ascii="Times New Roman" w:hAnsi="Times New Roman" w:hint="eastAsia"/>
          <w:sz w:val="24"/>
          <w:szCs w:val="24"/>
        </w:rPr>
        <w:t xml:space="preserve">, </w:t>
      </w:r>
      <w:r w:rsidR="00871885" w:rsidRPr="00871885">
        <w:rPr>
          <w:rFonts w:ascii="Times New Roman" w:hAnsi="Times New Roman" w:hint="eastAsia"/>
          <w:sz w:val="24"/>
          <w:szCs w:val="24"/>
        </w:rPr>
        <w:t>RMB/mont</w:t>
      </w:r>
      <w:r w:rsidR="00871885">
        <w:rPr>
          <w:rFonts w:ascii="Times New Roman" w:hAnsi="Times New Roman" w:hint="eastAsia"/>
          <w:sz w:val="24"/>
          <w:szCs w:val="24"/>
        </w:rPr>
        <w:t>h</w:t>
      </w:r>
      <w:r w:rsidR="008721E4">
        <w:rPr>
          <w:rFonts w:ascii="Times New Roman" w:hAnsi="Times New Roman" w:hint="eastAsia"/>
          <w:sz w:val="24"/>
          <w:szCs w:val="24"/>
        </w:rPr>
        <w:t>.</w:t>
      </w:r>
    </w:p>
    <w:p w14:paraId="045FA637" w14:textId="2CD9C932" w:rsidR="00653F53" w:rsidRPr="00653F53" w:rsidRDefault="00653F53" w:rsidP="00653F53">
      <w:pPr>
        <w:widowControl/>
        <w:spacing w:line="480" w:lineRule="auto"/>
        <w:rPr>
          <w:rFonts w:ascii="SimSun" w:eastAsia="SimSun" w:hAnsi="SimSun"/>
          <w:sz w:val="24"/>
          <w:szCs w:val="28"/>
        </w:rPr>
      </w:pPr>
      <w:bookmarkStart w:id="17" w:name="_Hlk173832920"/>
      <w:bookmarkEnd w:id="16"/>
      <w:r w:rsidRPr="00653F53">
        <w:rPr>
          <w:rFonts w:ascii="Times New Roman" w:eastAsia="SimSun" w:hAnsi="Times New Roman" w:hint="eastAsia"/>
          <w:b/>
          <w:bCs/>
          <w:sz w:val="24"/>
          <w:szCs w:val="28"/>
        </w:rPr>
        <w:t>Abbreviations</w:t>
      </w:r>
      <w:r w:rsidRPr="00653F53">
        <w:rPr>
          <w:rFonts w:ascii="Times New Roman" w:eastAsia="SimSun" w:hAnsi="Times New Roman" w:hint="eastAsia"/>
          <w:sz w:val="24"/>
          <w:szCs w:val="28"/>
        </w:rPr>
        <w:t>:</w:t>
      </w:r>
      <w:bookmarkEnd w:id="17"/>
      <w:r w:rsidRPr="00653F53">
        <w:rPr>
          <w:rFonts w:ascii="Times New Roman" w:eastAsia="SimSun" w:hAnsi="Times New Roman" w:hint="eastAsia"/>
          <w:sz w:val="24"/>
          <w:szCs w:val="28"/>
        </w:rPr>
        <w:t xml:space="preserve"> n(%), number (percentage); </w:t>
      </w:r>
      <w:r w:rsidRPr="00653F53">
        <w:rPr>
          <w:rFonts w:ascii="Times New Roman" w:eastAsia="SimSun" w:hAnsi="Times New Roman"/>
          <w:i/>
          <w:iCs/>
          <w:color w:val="000000"/>
          <w:sz w:val="24"/>
          <w:szCs w:val="24"/>
        </w:rPr>
        <w:t>M (P</w:t>
      </w:r>
      <w:r w:rsidRPr="00653F53">
        <w:rPr>
          <w:rFonts w:ascii="Times New Roman" w:eastAsia="SimSun" w:hAnsi="Times New Roman"/>
          <w:color w:val="000000"/>
          <w:sz w:val="24"/>
          <w:szCs w:val="24"/>
          <w:vertAlign w:val="subscript"/>
        </w:rPr>
        <w:t>25</w:t>
      </w:r>
      <w:r w:rsidRPr="00653F53">
        <w:rPr>
          <w:rFonts w:ascii="Times New Roman" w:eastAsia="SimSun" w:hAnsi="Times New Roman" w:hint="eastAsia"/>
          <w:color w:val="000000"/>
          <w:sz w:val="24"/>
          <w:szCs w:val="24"/>
        </w:rPr>
        <w:t xml:space="preserve">, </w:t>
      </w:r>
      <w:r w:rsidRPr="00653F53">
        <w:rPr>
          <w:rFonts w:ascii="Times New Roman" w:eastAsia="SimSun" w:hAnsi="Times New Roman"/>
          <w:i/>
          <w:iCs/>
          <w:color w:val="000000"/>
          <w:sz w:val="24"/>
          <w:szCs w:val="24"/>
        </w:rPr>
        <w:t>P</w:t>
      </w:r>
      <w:r w:rsidRPr="00653F53">
        <w:rPr>
          <w:rFonts w:ascii="Times New Roman" w:eastAsia="SimSun" w:hAnsi="Times New Roman"/>
          <w:color w:val="000000"/>
          <w:sz w:val="24"/>
          <w:szCs w:val="24"/>
          <w:vertAlign w:val="subscript"/>
        </w:rPr>
        <w:t>75</w:t>
      </w:r>
      <w:r w:rsidRPr="00653F53">
        <w:rPr>
          <w:rFonts w:ascii="Times New Roman" w:eastAsia="SimSun" w:hAnsi="Times New Roman" w:hint="eastAsia"/>
          <w:color w:val="000000"/>
          <w:sz w:val="24"/>
          <w:szCs w:val="24"/>
        </w:rPr>
        <w:t>),</w:t>
      </w:r>
      <w:r w:rsidRPr="00653F53">
        <w:rPr>
          <w:rFonts w:hint="eastAsia"/>
        </w:rPr>
        <w:t xml:space="preserve"> </w:t>
      </w:r>
      <w:r w:rsidRPr="00653F53">
        <w:rPr>
          <w:rFonts w:ascii="Times New Roman" w:eastAsia="SimSun" w:hAnsi="Times New Roman" w:hint="eastAsia"/>
          <w:color w:val="000000"/>
          <w:sz w:val="24"/>
          <w:szCs w:val="24"/>
        </w:rPr>
        <w:t xml:space="preserve">Median (first quantile, third quantile); </w:t>
      </w:r>
      <w:r w:rsidRPr="00653F53">
        <w:rPr>
          <w:rFonts w:ascii="Times New Roman" w:eastAsia="SimSun" w:hAnsi="Times New Roman" w:hint="eastAsia"/>
          <w:sz w:val="24"/>
          <w:szCs w:val="28"/>
        </w:rPr>
        <w:t>APACHE</w:t>
      </w:r>
      <w:r w:rsidRPr="00653F53">
        <w:rPr>
          <w:rFonts w:ascii="Times New Roman" w:eastAsia="SimSun" w:hAnsi="Times New Roman"/>
          <w:sz w:val="24"/>
          <w:szCs w:val="28"/>
        </w:rPr>
        <w:t xml:space="preserve"> </w:t>
      </w:r>
      <w:r w:rsidRPr="00653F53">
        <w:rPr>
          <w:rFonts w:ascii="Times New Roman" w:eastAsia="SimSun" w:hAnsi="Times New Roman" w:hint="eastAsia"/>
          <w:sz w:val="24"/>
          <w:szCs w:val="28"/>
        </w:rPr>
        <w:t>II, Acute Physiology and Chronic Health Evaluation II; PSSS, Perceived Social Support Scale.</w:t>
      </w:r>
    </w:p>
    <w:p w14:paraId="6D74C99A" w14:textId="77777777" w:rsidR="00690342" w:rsidRPr="00653F53" w:rsidRDefault="00690342"/>
    <w:sectPr w:rsidR="00690342" w:rsidRPr="00653F53">
      <w:footerReference w:type="even" r:id="rId6"/>
      <w:footerReference w:type="default" r:id="rId7"/>
      <w:footerReference w:type="firs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8C99E1" w14:textId="77777777" w:rsidR="006A33ED" w:rsidRDefault="006A33ED" w:rsidP="005F187F">
      <w:r>
        <w:separator/>
      </w:r>
    </w:p>
  </w:endnote>
  <w:endnote w:type="continuationSeparator" w:id="0">
    <w:p w14:paraId="72CF3554" w14:textId="77777777" w:rsidR="006A33ED" w:rsidRDefault="006A33ED" w:rsidP="005F1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A0806" w14:textId="77777777" w:rsidR="00996D88" w:rsidRDefault="00996D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8F38" w14:textId="77777777" w:rsidR="00996D88" w:rsidRDefault="00996D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FD1880" w14:textId="77777777" w:rsidR="00996D88" w:rsidRDefault="00996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53F61F" w14:textId="77777777" w:rsidR="006A33ED" w:rsidRDefault="006A33ED" w:rsidP="005F187F">
      <w:r>
        <w:separator/>
      </w:r>
    </w:p>
  </w:footnote>
  <w:footnote w:type="continuationSeparator" w:id="0">
    <w:p w14:paraId="228517F9" w14:textId="77777777" w:rsidR="006A33ED" w:rsidRDefault="006A33ED" w:rsidP="005F18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3NzAzNjC0NDO3tLBU0lEKTi0uzszPAykwqgUAmF+ejCwAAAA="/>
  </w:docVars>
  <w:rsids>
    <w:rsidRoot w:val="00666DBD"/>
    <w:rsid w:val="0002628F"/>
    <w:rsid w:val="00095FF1"/>
    <w:rsid w:val="000D471B"/>
    <w:rsid w:val="00110876"/>
    <w:rsid w:val="0027155A"/>
    <w:rsid w:val="0032634E"/>
    <w:rsid w:val="003470E1"/>
    <w:rsid w:val="00363B06"/>
    <w:rsid w:val="003C3B64"/>
    <w:rsid w:val="00434D39"/>
    <w:rsid w:val="0046406B"/>
    <w:rsid w:val="00483EF9"/>
    <w:rsid w:val="005962A8"/>
    <w:rsid w:val="005E6669"/>
    <w:rsid w:val="005F187F"/>
    <w:rsid w:val="00653F53"/>
    <w:rsid w:val="00666DBD"/>
    <w:rsid w:val="00675ED0"/>
    <w:rsid w:val="00690342"/>
    <w:rsid w:val="006A33ED"/>
    <w:rsid w:val="006F6383"/>
    <w:rsid w:val="0070556B"/>
    <w:rsid w:val="00723D49"/>
    <w:rsid w:val="00733DA4"/>
    <w:rsid w:val="00757239"/>
    <w:rsid w:val="007E6225"/>
    <w:rsid w:val="007F27E9"/>
    <w:rsid w:val="00825609"/>
    <w:rsid w:val="00871885"/>
    <w:rsid w:val="008721E4"/>
    <w:rsid w:val="008C4044"/>
    <w:rsid w:val="00905FDF"/>
    <w:rsid w:val="009061AF"/>
    <w:rsid w:val="00927B7E"/>
    <w:rsid w:val="00953CB5"/>
    <w:rsid w:val="00996D88"/>
    <w:rsid w:val="009A0530"/>
    <w:rsid w:val="00A86C40"/>
    <w:rsid w:val="00B105C9"/>
    <w:rsid w:val="00B123A5"/>
    <w:rsid w:val="00BC0A5D"/>
    <w:rsid w:val="00C65A8A"/>
    <w:rsid w:val="00C975F6"/>
    <w:rsid w:val="00CC6DD4"/>
    <w:rsid w:val="00CD5186"/>
    <w:rsid w:val="00D76013"/>
    <w:rsid w:val="00DE0288"/>
    <w:rsid w:val="00E87491"/>
    <w:rsid w:val="00EA258F"/>
    <w:rsid w:val="00EA5BBE"/>
    <w:rsid w:val="00EC1505"/>
    <w:rsid w:val="00F12000"/>
    <w:rsid w:val="00F14B84"/>
    <w:rsid w:val="00F91134"/>
    <w:rsid w:val="00FC6DCE"/>
    <w:rsid w:val="00FE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BFE5E1"/>
  <w15:chartTrackingRefBased/>
  <w15:docId w15:val="{89BD884C-44B5-4752-8E42-E97EE2594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D49"/>
    <w:pPr>
      <w:widowControl w:val="0"/>
      <w:jc w:val="both"/>
    </w:pPr>
    <w:rPr>
      <w:rFonts w:ascii="DengXian" w:eastAsia="DengXian" w:hAnsi="DengXian" w:cs="Times New Roman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87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F187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F18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F187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01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6</Words>
  <Characters>2320</Characters>
  <Application>Microsoft Office Word</Application>
  <DocSecurity>0</DocSecurity>
  <Lines>19</Lines>
  <Paragraphs>5</Paragraphs>
  <ScaleCrop>false</ScaleCrop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海丽 董</dc:creator>
  <cp:keywords/>
  <dc:description/>
  <cp:lastModifiedBy>Lee, Boon</cp:lastModifiedBy>
  <cp:revision>2</cp:revision>
  <dcterms:created xsi:type="dcterms:W3CDTF">2025-03-20T02:49:00Z</dcterms:created>
  <dcterms:modified xsi:type="dcterms:W3CDTF">2025-03-20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5-03-20T02:49:08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a55b0591-78f1-4300-b931-c4ffd4b9618d</vt:lpwstr>
  </property>
  <property fmtid="{D5CDD505-2E9C-101B-9397-08002B2CF9AE}" pid="8" name="MSIP_Label_2bbab825-a111-45e4-86a1-18cee0005896_ContentBits">
    <vt:lpwstr>2</vt:lpwstr>
  </property>
  <property fmtid="{D5CDD505-2E9C-101B-9397-08002B2CF9AE}" pid="9" name="MSIP_Label_2bbab825-a111-45e4-86a1-18cee0005896_Tag">
    <vt:lpwstr>10, 3, 0, 1</vt:lpwstr>
  </property>
</Properties>
</file>